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38EA6" w14:textId="77777777" w:rsidR="00E91B41" w:rsidRDefault="0098162E" w:rsidP="0098162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Bodkin Elementary School</w:t>
      </w:r>
    </w:p>
    <w:p w14:paraId="3674504B" w14:textId="77777777" w:rsidR="0098162E" w:rsidRDefault="0098162E" w:rsidP="0098162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TA Membership 2017-2018</w:t>
      </w:r>
    </w:p>
    <w:p w14:paraId="27392CDB" w14:textId="77777777" w:rsidR="0098162E" w:rsidRPr="0098162E" w:rsidRDefault="0098162E" w:rsidP="0098162E">
      <w:pPr>
        <w:rPr>
          <w:sz w:val="36"/>
          <w:szCs w:val="36"/>
        </w:rPr>
      </w:pPr>
      <w:r w:rsidRPr="0098162E">
        <w:rPr>
          <w:sz w:val="36"/>
          <w:szCs w:val="36"/>
        </w:rPr>
        <w:t>__________ $10.00 Single membership</w:t>
      </w:r>
    </w:p>
    <w:p w14:paraId="577A9EB4" w14:textId="77777777" w:rsidR="0098162E" w:rsidRPr="0098162E" w:rsidRDefault="0098162E" w:rsidP="0098162E">
      <w:pPr>
        <w:rPr>
          <w:sz w:val="36"/>
          <w:szCs w:val="36"/>
        </w:rPr>
      </w:pPr>
      <w:r w:rsidRPr="0098162E">
        <w:rPr>
          <w:sz w:val="36"/>
          <w:szCs w:val="36"/>
        </w:rPr>
        <w:t xml:space="preserve">                        Name on membership card __________________</w:t>
      </w:r>
    </w:p>
    <w:p w14:paraId="162754BB" w14:textId="77777777" w:rsidR="0098162E" w:rsidRPr="0098162E" w:rsidRDefault="0098162E" w:rsidP="0098162E">
      <w:pPr>
        <w:rPr>
          <w:sz w:val="36"/>
          <w:szCs w:val="36"/>
        </w:rPr>
      </w:pPr>
      <w:r w:rsidRPr="0098162E">
        <w:rPr>
          <w:sz w:val="36"/>
          <w:szCs w:val="36"/>
        </w:rPr>
        <w:t>__________ $15.00 Family membership (two adults)</w:t>
      </w:r>
    </w:p>
    <w:p w14:paraId="7DEA4EA4" w14:textId="77777777" w:rsidR="0098162E" w:rsidRDefault="0098162E" w:rsidP="0098162E">
      <w:pPr>
        <w:rPr>
          <w:sz w:val="36"/>
          <w:szCs w:val="36"/>
        </w:rPr>
      </w:pPr>
      <w:r w:rsidRPr="0098162E">
        <w:rPr>
          <w:sz w:val="36"/>
          <w:szCs w:val="36"/>
        </w:rPr>
        <w:t xml:space="preserve">                        Name on second card ______________________</w:t>
      </w:r>
    </w:p>
    <w:p w14:paraId="20D7D913" w14:textId="77777777" w:rsidR="0098162E" w:rsidRDefault="0098162E" w:rsidP="0098162E">
      <w:pPr>
        <w:jc w:val="center"/>
        <w:rPr>
          <w:b/>
          <w:sz w:val="28"/>
          <w:szCs w:val="28"/>
        </w:rPr>
      </w:pPr>
      <w:r w:rsidRPr="0098162E">
        <w:rPr>
          <w:b/>
          <w:sz w:val="28"/>
          <w:szCs w:val="28"/>
        </w:rPr>
        <w:t>Please fill out this information as you would like it to appear in the directory</w:t>
      </w:r>
    </w:p>
    <w:p w14:paraId="13AF6C2C" w14:textId="77777777" w:rsidR="0098162E" w:rsidRDefault="0098162E" w:rsidP="0098162E">
      <w:pPr>
        <w:rPr>
          <w:sz w:val="28"/>
          <w:szCs w:val="28"/>
        </w:rPr>
      </w:pPr>
      <w:r>
        <w:rPr>
          <w:sz w:val="28"/>
          <w:szCs w:val="28"/>
        </w:rPr>
        <w:t>Individual name _____________________________________________________</w:t>
      </w:r>
    </w:p>
    <w:p w14:paraId="4BD58549" w14:textId="77777777" w:rsidR="0098162E" w:rsidRDefault="0098162E" w:rsidP="0098162E">
      <w:pPr>
        <w:rPr>
          <w:sz w:val="28"/>
          <w:szCs w:val="28"/>
        </w:rPr>
      </w:pPr>
      <w:r>
        <w:rPr>
          <w:sz w:val="28"/>
          <w:szCs w:val="28"/>
        </w:rPr>
        <w:t>Second individual name (family memberships) _____________________________</w:t>
      </w:r>
    </w:p>
    <w:p w14:paraId="59672F4A" w14:textId="77777777" w:rsidR="0098162E" w:rsidRDefault="0098162E" w:rsidP="0098162E">
      <w:pPr>
        <w:rPr>
          <w:sz w:val="28"/>
          <w:szCs w:val="28"/>
        </w:rPr>
      </w:pPr>
      <w:r>
        <w:rPr>
          <w:sz w:val="28"/>
          <w:szCs w:val="28"/>
        </w:rPr>
        <w:t>Address ____________________________________________________________</w:t>
      </w:r>
    </w:p>
    <w:p w14:paraId="668E07B1" w14:textId="77777777" w:rsidR="0098162E" w:rsidRDefault="0098162E" w:rsidP="0098162E">
      <w:pPr>
        <w:rPr>
          <w:sz w:val="28"/>
          <w:szCs w:val="28"/>
        </w:rPr>
      </w:pPr>
      <w:r>
        <w:rPr>
          <w:sz w:val="28"/>
          <w:szCs w:val="28"/>
        </w:rPr>
        <w:t>Relationship to student _____________ Phone ____________________________</w:t>
      </w:r>
    </w:p>
    <w:p w14:paraId="71C9FB06" w14:textId="77777777" w:rsidR="0098162E" w:rsidRDefault="0098162E" w:rsidP="0098162E">
      <w:pPr>
        <w:rPr>
          <w:sz w:val="28"/>
          <w:szCs w:val="28"/>
        </w:rPr>
      </w:pPr>
      <w:r>
        <w:rPr>
          <w:sz w:val="28"/>
          <w:szCs w:val="28"/>
        </w:rPr>
        <w:t xml:space="preserve">Email address </w:t>
      </w:r>
      <w:r w:rsidR="00504D32">
        <w:rPr>
          <w:sz w:val="28"/>
          <w:szCs w:val="28"/>
        </w:rPr>
        <w:t>_______________________________________________________</w:t>
      </w:r>
    </w:p>
    <w:p w14:paraId="6CAFFA55" w14:textId="77777777" w:rsidR="00504D32" w:rsidRDefault="00504D32" w:rsidP="0098162E">
      <w:pPr>
        <w:rPr>
          <w:sz w:val="28"/>
          <w:szCs w:val="28"/>
        </w:rPr>
      </w:pPr>
      <w:r>
        <w:rPr>
          <w:sz w:val="28"/>
          <w:szCs w:val="28"/>
        </w:rPr>
        <w:t>Student name ____________________ Grade ____ Teacher _________________</w:t>
      </w:r>
    </w:p>
    <w:p w14:paraId="3623711C" w14:textId="77777777" w:rsidR="00504D32" w:rsidRPr="0098162E" w:rsidRDefault="00504D32" w:rsidP="00504D32">
      <w:pPr>
        <w:rPr>
          <w:sz w:val="28"/>
          <w:szCs w:val="28"/>
        </w:rPr>
      </w:pPr>
      <w:r>
        <w:rPr>
          <w:sz w:val="28"/>
          <w:szCs w:val="28"/>
        </w:rPr>
        <w:t>Student name ____________________ Grade ____ Teacher _________________</w:t>
      </w:r>
    </w:p>
    <w:p w14:paraId="08B71E1C" w14:textId="77777777" w:rsidR="00504D32" w:rsidRPr="0098162E" w:rsidRDefault="00504D32" w:rsidP="00504D32">
      <w:pPr>
        <w:rPr>
          <w:sz w:val="28"/>
          <w:szCs w:val="28"/>
        </w:rPr>
      </w:pPr>
      <w:r>
        <w:rPr>
          <w:sz w:val="28"/>
          <w:szCs w:val="28"/>
        </w:rPr>
        <w:t>Student name ____________________ Grade ____ Teacher _________________</w:t>
      </w:r>
    </w:p>
    <w:p w14:paraId="740AD0F7" w14:textId="77777777" w:rsidR="00504D32" w:rsidRPr="0098162E" w:rsidRDefault="00504D32" w:rsidP="00504D32">
      <w:pPr>
        <w:rPr>
          <w:sz w:val="28"/>
          <w:szCs w:val="28"/>
        </w:rPr>
      </w:pPr>
      <w:r>
        <w:rPr>
          <w:sz w:val="28"/>
          <w:szCs w:val="28"/>
        </w:rPr>
        <w:t>Student name ____________________ Grade ____ Teacher _________________</w:t>
      </w:r>
    </w:p>
    <w:p w14:paraId="5DFF87CB" w14:textId="77777777" w:rsidR="00504D32" w:rsidRDefault="00504D32" w:rsidP="0098162E">
      <w:pPr>
        <w:rPr>
          <w:b/>
          <w:sz w:val="28"/>
          <w:szCs w:val="28"/>
        </w:rPr>
      </w:pPr>
      <w:r>
        <w:rPr>
          <w:b/>
          <w:sz w:val="28"/>
          <w:szCs w:val="28"/>
        </w:rPr>
        <w:t>Please note: Your family/student information will be printed in the 2017-2018 Bodkin Elementary PTA directory unless you advise us otherwise</w:t>
      </w:r>
    </w:p>
    <w:p w14:paraId="2F095E86" w14:textId="0489D795" w:rsidR="00504D32" w:rsidRDefault="00504D32" w:rsidP="0098162E">
      <w:pPr>
        <w:rPr>
          <w:sz w:val="28"/>
          <w:szCs w:val="28"/>
        </w:rPr>
      </w:pPr>
      <w:r>
        <w:rPr>
          <w:sz w:val="28"/>
          <w:szCs w:val="28"/>
        </w:rPr>
        <w:t xml:space="preserve">Please </w:t>
      </w:r>
      <w:r w:rsidR="00DC6CAB">
        <w:rPr>
          <w:sz w:val="28"/>
          <w:szCs w:val="28"/>
        </w:rPr>
        <w:t>complete this form</w:t>
      </w:r>
      <w:r>
        <w:rPr>
          <w:sz w:val="28"/>
          <w:szCs w:val="28"/>
        </w:rPr>
        <w:t>, attach your payment and have your child return it to their teacher</w:t>
      </w:r>
      <w:bookmarkStart w:id="0" w:name="_GoBack"/>
      <w:bookmarkEnd w:id="0"/>
    </w:p>
    <w:p w14:paraId="157C041D" w14:textId="77777777" w:rsidR="00504D32" w:rsidRDefault="00504D32" w:rsidP="0098162E">
      <w:pPr>
        <w:rPr>
          <w:b/>
          <w:sz w:val="36"/>
          <w:szCs w:val="36"/>
        </w:rPr>
      </w:pPr>
      <w:r>
        <w:rPr>
          <w:b/>
          <w:sz w:val="36"/>
          <w:szCs w:val="36"/>
        </w:rPr>
        <w:t>____Yes! I am interested in volunteer opportunities at Bodkin. Please contact me.</w:t>
      </w:r>
    </w:p>
    <w:p w14:paraId="04F7EDCC" w14:textId="6F6053C4" w:rsidR="0098162E" w:rsidRPr="0098162E" w:rsidRDefault="00504D32" w:rsidP="0098162E">
      <w:pPr>
        <w:rPr>
          <w:b/>
          <w:sz w:val="36"/>
          <w:szCs w:val="36"/>
        </w:rPr>
      </w:pPr>
      <w:r>
        <w:rPr>
          <w:b/>
          <w:sz w:val="36"/>
          <w:szCs w:val="36"/>
        </w:rPr>
        <w:t>Email Address ________________________________________</w:t>
      </w:r>
    </w:p>
    <w:sectPr w:rsidR="0098162E" w:rsidRPr="009816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jIztzAxMDQ3sTBV0lEKTi0uzszPAykwrAUAzbCsGiwAAAA="/>
  </w:docVars>
  <w:rsids>
    <w:rsidRoot w:val="0098162E"/>
    <w:rsid w:val="00504D32"/>
    <w:rsid w:val="0098162E"/>
    <w:rsid w:val="00DC6CAB"/>
    <w:rsid w:val="00E91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BEC56"/>
  <w15:chartTrackingRefBased/>
  <w15:docId w15:val="{EA5B43A1-7E4D-4E7D-A50A-B7F7B08C0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Allender</dc:creator>
  <cp:keywords/>
  <dc:description/>
  <cp:lastModifiedBy>Joshua Frank</cp:lastModifiedBy>
  <cp:revision>2</cp:revision>
  <dcterms:created xsi:type="dcterms:W3CDTF">2017-09-05T19:10:00Z</dcterms:created>
  <dcterms:modified xsi:type="dcterms:W3CDTF">2017-09-14T00:31:00Z</dcterms:modified>
</cp:coreProperties>
</file>